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7E5789BB" w:rsidR="005C7E43" w:rsidRDefault="003C691C">
      <w:pPr>
        <w:rPr>
          <w:b/>
          <w:bCs/>
          <w:color w:val="595959" w:themeColor="text1" w:themeTint="A6"/>
          <w:sz w:val="40"/>
          <w:szCs w:val="36"/>
        </w:rPr>
      </w:pPr>
      <w:r>
        <w:rPr>
          <w:b/>
          <w:bCs/>
          <w:color w:val="595959" w:themeColor="text1" w:themeTint="A6"/>
          <w:sz w:val="40"/>
          <w:szCs w:val="36"/>
        </w:rPr>
        <w:t>B</w:t>
      </w:r>
      <w:r w:rsidR="00E813EB" w:rsidRPr="00103BE2">
        <w:rPr>
          <w:b/>
          <w:bCs/>
          <w:color w:val="595959" w:themeColor="text1" w:themeTint="A6"/>
          <w:sz w:val="40"/>
          <w:szCs w:val="36"/>
        </w:rPr>
        <w:t>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  <w:bookmarkStart w:id="0" w:name="_GoBack"/>
            <w:bookmarkEnd w:id="0"/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lastRenderedPageBreak/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lastRenderedPageBreak/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>Review supplier contracts in regard to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lastRenderedPageBreak/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 xml:space="preserve">Conduct </w:t>
            </w:r>
            <w:proofErr w:type="gramStart"/>
            <w:r>
              <w:t>stocktake</w:t>
            </w:r>
            <w:proofErr w:type="gramEnd"/>
            <w:r>
              <w:t>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lastRenderedPageBreak/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4F61B1F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3294DA6" w14:textId="1CDEB708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p</w:t>
            </w:r>
          </w:p>
        </w:tc>
        <w:tc>
          <w:tcPr>
            <w:tcW w:w="1842" w:type="dxa"/>
          </w:tcPr>
          <w:p w14:paraId="62949C83" w14:textId="77777777" w:rsidR="00FB34C6" w:rsidRDefault="00FB34C6" w:rsidP="00512590">
            <w:pPr>
              <w:spacing w:before="60" w:after="60"/>
            </w:pPr>
          </w:p>
        </w:tc>
        <w:tc>
          <w:tcPr>
            <w:tcW w:w="1560" w:type="dxa"/>
          </w:tcPr>
          <w:p w14:paraId="7A454B2B" w14:textId="77777777" w:rsidR="00FB34C6" w:rsidRDefault="00FB34C6" w:rsidP="00512590">
            <w:pPr>
              <w:spacing w:before="60" w:after="60"/>
            </w:pPr>
          </w:p>
        </w:tc>
      </w:tr>
      <w:tr w:rsidR="00FB34C6" w14:paraId="50ABD8A5" w14:textId="77777777" w:rsidTr="00CA681C">
        <w:trPr>
          <w:trHeight w:val="397"/>
        </w:trPr>
        <w:tc>
          <w:tcPr>
            <w:tcW w:w="11194" w:type="dxa"/>
          </w:tcPr>
          <w:p w14:paraId="02DE0A77" w14:textId="77777777" w:rsidR="00FB34C6" w:rsidRDefault="00FB34C6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77777777" w:rsidR="00FB34C6" w:rsidRDefault="00FB34C6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FB34C6" w:rsidRDefault="00FB34C6" w:rsidP="00512590">
            <w:pPr>
              <w:spacing w:before="60" w:after="60"/>
            </w:pPr>
          </w:p>
        </w:tc>
      </w:tr>
      <w:tr w:rsidR="00FB34C6" w14:paraId="57FEFD0A" w14:textId="77777777" w:rsidTr="00CA681C">
        <w:trPr>
          <w:trHeight w:val="397"/>
        </w:trPr>
        <w:tc>
          <w:tcPr>
            <w:tcW w:w="11194" w:type="dxa"/>
          </w:tcPr>
          <w:p w14:paraId="6F6CFF63" w14:textId="77777777" w:rsidR="00FB34C6" w:rsidRDefault="00FB34C6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77777777" w:rsidR="00FB34C6" w:rsidRDefault="00FB34C6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FB34C6" w:rsidRDefault="00FB34C6" w:rsidP="00512590">
            <w:pPr>
              <w:spacing w:before="60" w:after="60"/>
            </w:pPr>
          </w:p>
        </w:tc>
      </w:tr>
      <w:tr w:rsidR="00FB34C6" w14:paraId="6DD35EC2" w14:textId="77777777" w:rsidTr="00CA681C">
        <w:trPr>
          <w:trHeight w:val="397"/>
        </w:trPr>
        <w:tc>
          <w:tcPr>
            <w:tcW w:w="11194" w:type="dxa"/>
          </w:tcPr>
          <w:p w14:paraId="110057D2" w14:textId="77777777" w:rsidR="00FB34C6" w:rsidRDefault="00FB34C6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77777777" w:rsidR="00FB34C6" w:rsidRDefault="00FB34C6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FB34C6" w:rsidRDefault="00FB34C6" w:rsidP="00512590">
            <w:pPr>
              <w:spacing w:before="60" w:after="60"/>
            </w:pPr>
          </w:p>
        </w:tc>
      </w:tr>
      <w:tr w:rsidR="00FB34C6" w14:paraId="0AEA8588" w14:textId="77777777" w:rsidTr="00CA681C">
        <w:trPr>
          <w:trHeight w:val="397"/>
        </w:trPr>
        <w:tc>
          <w:tcPr>
            <w:tcW w:w="11194" w:type="dxa"/>
          </w:tcPr>
          <w:p w14:paraId="19069D9E" w14:textId="77777777" w:rsidR="00FB34C6" w:rsidRDefault="00FB34C6" w:rsidP="00512590">
            <w:pPr>
              <w:spacing w:before="60" w:after="60"/>
            </w:pPr>
          </w:p>
        </w:tc>
        <w:tc>
          <w:tcPr>
            <w:tcW w:w="1842" w:type="dxa"/>
          </w:tcPr>
          <w:p w14:paraId="2DD98154" w14:textId="77777777" w:rsidR="00FB34C6" w:rsidRDefault="00FB34C6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FB34C6" w:rsidRDefault="00FB34C6" w:rsidP="00512590">
            <w:pPr>
              <w:spacing w:before="60" w:after="60"/>
            </w:pPr>
          </w:p>
        </w:tc>
      </w:tr>
      <w:tr w:rsidR="007F467B" w14:paraId="5AD8293B" w14:textId="77777777" w:rsidTr="00CA681C">
        <w:trPr>
          <w:trHeight w:val="397"/>
        </w:trPr>
        <w:tc>
          <w:tcPr>
            <w:tcW w:w="11194" w:type="dxa"/>
          </w:tcPr>
          <w:p w14:paraId="48FA80F7" w14:textId="77777777" w:rsidR="007F467B" w:rsidRDefault="007F467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7F467B" w:rsidRDefault="007F467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596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EF76A1">
        <w:trPr>
          <w:trHeight w:val="397"/>
        </w:trPr>
        <w:tc>
          <w:tcPr>
            <w:tcW w:w="14596" w:type="dxa"/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</w:tbl>
    <w:p w14:paraId="712A1C1B" w14:textId="77777777" w:rsidR="00E813EB" w:rsidRDefault="00E813EB"/>
    <w:sectPr w:rsidR="00E813EB" w:rsidSect="003C691C">
      <w:headerReference w:type="default" r:id="rId6"/>
      <w:footerReference w:type="default" r:id="rId7"/>
      <w:pgSz w:w="16838" w:h="11906" w:orient="landscape"/>
      <w:pgMar w:top="1391" w:right="992" w:bottom="992" w:left="992" w:header="284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99CAB" w14:textId="77777777" w:rsidR="00ED5277" w:rsidRDefault="00ED5277" w:rsidP="003A3A08">
      <w:pPr>
        <w:spacing w:after="0" w:line="240" w:lineRule="auto"/>
      </w:pPr>
      <w:r>
        <w:separator/>
      </w:r>
    </w:p>
  </w:endnote>
  <w:endnote w:type="continuationSeparator" w:id="0">
    <w:p w14:paraId="68F1AAD8" w14:textId="77777777" w:rsidR="00ED5277" w:rsidRDefault="00ED5277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F516E" w14:textId="77777777" w:rsidR="00ED5277" w:rsidRDefault="00ED5277" w:rsidP="003A3A08">
      <w:pPr>
        <w:spacing w:after="0" w:line="240" w:lineRule="auto"/>
      </w:pPr>
      <w:r>
        <w:separator/>
      </w:r>
    </w:p>
  </w:footnote>
  <w:footnote w:type="continuationSeparator" w:id="0">
    <w:p w14:paraId="6F7668BA" w14:textId="77777777" w:rsidR="00ED5277" w:rsidRDefault="00ED5277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5D542C2B" w:rsidR="00D55F54" w:rsidRDefault="003C691C" w:rsidP="003C691C">
    <w:pPr>
      <w:pStyle w:val="Header"/>
      <w:spacing w:after="120"/>
      <w:ind w:left="-284" w:right="-314"/>
    </w:pPr>
    <w:r>
      <w:rPr>
        <w:noProof/>
      </w:rPr>
      <w:drawing>
        <wp:inline distT="0" distB="0" distL="0" distR="0" wp14:anchorId="4D24507E" wp14:editId="34749BC0">
          <wp:extent cx="1367197" cy="480060"/>
          <wp:effectExtent l="0" t="0" r="0" b="0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Your business experts LOGO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409" cy="493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</w:t>
    </w:r>
    <w:r w:rsidR="00D55F54">
      <w:rPr>
        <w:noProof/>
      </w:rPr>
      <w:drawing>
        <wp:inline distT="0" distB="0" distL="0" distR="0" wp14:anchorId="3686EEE0" wp14:editId="10F615EB">
          <wp:extent cx="1036434" cy="449580"/>
          <wp:effectExtent l="0" t="0" r="0" b="7620"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placeholde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1795" cy="460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73D55"/>
    <w:rsid w:val="00190E32"/>
    <w:rsid w:val="00196711"/>
    <w:rsid w:val="001969F1"/>
    <w:rsid w:val="001A5046"/>
    <w:rsid w:val="001B5856"/>
    <w:rsid w:val="00216D9A"/>
    <w:rsid w:val="00263A6E"/>
    <w:rsid w:val="0029502B"/>
    <w:rsid w:val="002B22AD"/>
    <w:rsid w:val="002C6461"/>
    <w:rsid w:val="002E38FF"/>
    <w:rsid w:val="002F03E0"/>
    <w:rsid w:val="002F7DED"/>
    <w:rsid w:val="00313292"/>
    <w:rsid w:val="00315F9D"/>
    <w:rsid w:val="0034223E"/>
    <w:rsid w:val="0038167D"/>
    <w:rsid w:val="003A3A08"/>
    <w:rsid w:val="003A7E40"/>
    <w:rsid w:val="003C691C"/>
    <w:rsid w:val="003F0234"/>
    <w:rsid w:val="00411C91"/>
    <w:rsid w:val="00451AEE"/>
    <w:rsid w:val="004C5DC7"/>
    <w:rsid w:val="004D49FF"/>
    <w:rsid w:val="00500651"/>
    <w:rsid w:val="00512590"/>
    <w:rsid w:val="00566B6C"/>
    <w:rsid w:val="005774FF"/>
    <w:rsid w:val="00601484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420ED"/>
    <w:rsid w:val="00C67473"/>
    <w:rsid w:val="00C739D8"/>
    <w:rsid w:val="00C87807"/>
    <w:rsid w:val="00CA681C"/>
    <w:rsid w:val="00CF6050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D5277"/>
    <w:rsid w:val="00EE61E1"/>
    <w:rsid w:val="00F42C7E"/>
    <w:rsid w:val="00F6314B"/>
    <w:rsid w:val="00F653F3"/>
    <w:rsid w:val="00FB34C6"/>
    <w:rsid w:val="00FC007C"/>
    <w:rsid w:val="00FC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43</Words>
  <Characters>594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Toni Marr</cp:lastModifiedBy>
  <cp:revision>2</cp:revision>
  <cp:lastPrinted>2020-03-22T21:23:00Z</cp:lastPrinted>
  <dcterms:created xsi:type="dcterms:W3CDTF">2020-03-24T22:28:00Z</dcterms:created>
  <dcterms:modified xsi:type="dcterms:W3CDTF">2020-03-24T22:28:00Z</dcterms:modified>
</cp:coreProperties>
</file>